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63417" w:rsidP="009344FF">
      <w:r w:rsidRPr="00663417">
        <w:t>Based on the reviewers' reports and the revised version of the paper, my editorial decision for this paper is "Accepted"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E0056" w:rsidRPr="00A06F92" w:rsidRDefault="00A912DF" w:rsidP="009344FF">
      <w:bookmarkStart w:id="0" w:name="_GoBack"/>
      <w:r w:rsidRPr="00A06F92">
        <w:t xml:space="preserve">Prof. </w:t>
      </w:r>
      <w:proofErr w:type="spellStart"/>
      <w:r w:rsidRPr="00A06F92">
        <w:t>Rodica</w:t>
      </w:r>
      <w:proofErr w:type="spellEnd"/>
      <w:r w:rsidRPr="00A06F92">
        <w:t xml:space="preserve"> Luca</w:t>
      </w:r>
      <w:r w:rsidR="005E344C" w:rsidRPr="00A06F92">
        <w:t xml:space="preserve">, </w:t>
      </w:r>
      <w:proofErr w:type="spellStart"/>
      <w:r w:rsidR="005E344C" w:rsidRPr="00A06F92">
        <w:t>Gh</w:t>
      </w:r>
      <w:proofErr w:type="spellEnd"/>
      <w:r w:rsidR="005E344C" w:rsidRPr="00A06F92">
        <w:t xml:space="preserve">. </w:t>
      </w:r>
      <w:proofErr w:type="spellStart"/>
      <w:r w:rsidR="005E344C" w:rsidRPr="00A06F92">
        <w:t>Asachi</w:t>
      </w:r>
      <w:proofErr w:type="spellEnd"/>
      <w:r w:rsidR="005E344C" w:rsidRPr="00A06F92">
        <w:t xml:space="preserve"> Technical University, Romania</w:t>
      </w:r>
      <w:bookmarkEnd w:id="0"/>
    </w:p>
    <w:sectPr w:rsidR="00DE0056" w:rsidRPr="00A06F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NzSwMDUwszQyNrVU0lEKTi0uzszPAykwrAUAziZUCiwAAAA="/>
  </w:docVars>
  <w:rsids>
    <w:rsidRoot w:val="00A72896"/>
    <w:rsid w:val="00162DD9"/>
    <w:rsid w:val="002C0B2C"/>
    <w:rsid w:val="005E344C"/>
    <w:rsid w:val="00663417"/>
    <w:rsid w:val="009344FF"/>
    <w:rsid w:val="009F328F"/>
    <w:rsid w:val="00A06F92"/>
    <w:rsid w:val="00A72896"/>
    <w:rsid w:val="00A912DF"/>
    <w:rsid w:val="00DE0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DD4B9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67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4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1T12:54:00Z</dcterms:modified>
</cp:coreProperties>
</file>